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17D4543B" w:rsidR="00D52905" w:rsidRPr="006A0917" w:rsidRDefault="00A1552E" w:rsidP="00592E8B">
      <w:pPr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B01EB8" wp14:editId="1BAACCFE">
            <wp:simplePos x="0" y="0"/>
            <wp:positionH relativeFrom="column">
              <wp:posOffset>523875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9D4" w:rsidRPr="006A0917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GOAL</w:t>
      </w:r>
      <w:r w:rsidR="00016F5D" w:rsidRPr="006A0917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SETTING</w:t>
      </w:r>
      <w:r w:rsidR="002759D4" w:rsidRPr="006A0917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WORKSHEET</w:t>
      </w:r>
    </w:p>
    <w:p w14:paraId="33ED723B" w14:textId="0CD97BF7" w:rsidR="00283CD7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0E75580C" w14:textId="77777777" w:rsidR="0071259E" w:rsidRDefault="0071259E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1DADCFFA" w:rsidR="007134D2" w:rsidRPr="006A0917" w:rsidRDefault="002759D4" w:rsidP="00592E8B">
      <w:pPr>
        <w:ind w:right="180"/>
        <w:rPr>
          <w:rFonts w:ascii="Aleo" w:eastAsia="Times New Roman" w:hAnsi="Aleo" w:cs="Arial"/>
          <w:bCs/>
          <w:color w:val="000000" w:themeColor="text1"/>
          <w:sz w:val="18"/>
          <w:szCs w:val="44"/>
        </w:rPr>
      </w:pPr>
      <w:r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>The</w:t>
      </w:r>
      <w:r w:rsidR="003E70DF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details </w:t>
      </w:r>
      <w:r w:rsidR="00AB341E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can </w:t>
      </w:r>
      <w:r w:rsidR="003E70DF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>turn</w:t>
      </w:r>
      <w:r w:rsidR="00AB341E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goals </w:t>
      </w:r>
      <w:r w:rsidR="003E70DF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into accomplishments. </w:t>
      </w:r>
      <w:r w:rsidR="00D64C0D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</w:t>
      </w:r>
      <w:r w:rsidR="004B184D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Your Success Coach will help you </w:t>
      </w:r>
      <w:r w:rsidR="00193FD5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>break your goals into smaller steps to accomplish this year.</w:t>
      </w:r>
      <w:r w:rsidR="006756BE" w:rsidRPr="006A0917">
        <w:rPr>
          <w:rFonts w:ascii="Aleo" w:eastAsia="Times New Roman" w:hAnsi="Aleo" w:cs="Arial"/>
          <w:bCs/>
          <w:color w:val="000000" w:themeColor="text1"/>
          <w:sz w:val="18"/>
          <w:szCs w:val="44"/>
        </w:rPr>
        <w:t xml:space="preserve"> </w:t>
      </w:r>
      <w:r w:rsidR="006756BE" w:rsidRPr="006A0917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2" w:history="1">
        <w:r w:rsidR="006756BE" w:rsidRPr="006A0917">
          <w:rPr>
            <w:rStyle w:val="Hyperlink"/>
            <w:rFonts w:ascii="Aleo" w:eastAsia="Times New Roman" w:hAnsi="Aleo" w:cs="Arial"/>
            <w:b/>
            <w:bCs/>
            <w:sz w:val="18"/>
            <w:szCs w:val="44"/>
          </w:rPr>
          <w:t>HSS.StudentSuccess@unco.edu</w:t>
        </w:r>
      </w:hyperlink>
      <w:r w:rsidR="006756BE" w:rsidRPr="006A0917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6A0917">
        <w:rPr>
          <w:rFonts w:ascii="Aleo" w:eastAsia="Times New Roman" w:hAnsi="Aleo" w:cs="Arial"/>
          <w:b/>
          <w:bCs/>
          <w:color w:val="000000" w:themeColor="text1"/>
          <w:sz w:val="18"/>
          <w:szCs w:val="44"/>
        </w:rPr>
        <w:t>3140 with questions, resources, and support.</w:t>
      </w:r>
    </w:p>
    <w:p w14:paraId="37C9E576" w14:textId="77777777" w:rsidR="0071259E" w:rsidRDefault="0071259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77"/>
        <w:gridCol w:w="9623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6A0917" w:rsidRDefault="004B184D" w:rsidP="007134D2">
            <w:pPr>
              <w:ind w:firstLineChars="100" w:firstLine="301"/>
              <w:jc w:val="right"/>
              <w:rPr>
                <w:rFonts w:ascii="Aleo" w:eastAsia="Times New Roman" w:hAnsi="Aleo" w:cs="Calibri"/>
                <w:b/>
                <w:bCs/>
                <w:i/>
                <w:color w:val="FFFFFF"/>
                <w:sz w:val="30"/>
                <w:szCs w:val="30"/>
              </w:rPr>
            </w:pPr>
            <w:r w:rsidRPr="006A0917">
              <w:rPr>
                <w:rFonts w:ascii="Aleo" w:eastAsia="Times New Roman" w:hAnsi="Aleo" w:cs="Calibri"/>
                <w:b/>
                <w:bCs/>
                <w:i/>
                <w:color w:val="FFC000" w:themeColor="accent4"/>
                <w:sz w:val="30"/>
                <w:szCs w:val="30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B284A7F" w:rsidR="007134D2" w:rsidRPr="00592E8B" w:rsidRDefault="00CC50E5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</w:t>
            </w:r>
            <w:r w:rsidR="006202A6"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own 1-2 BIG things you want to accomplish. This box provides the starting point.</w:t>
            </w:r>
            <w:r w:rsidR="009A34D5" w:rsidRPr="00592E8B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592E8B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DCC913F" w:rsidR="007134D2" w:rsidRPr="006A0917" w:rsidRDefault="008E6CD4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1 thing you can do in the next 2-3 weeks to work towards the Big Picture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D2C9C0B" w:rsidR="007134D2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OAL 1: Week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592E8B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8CBB9C6" w:rsidR="007134D2" w:rsidRPr="0071259E" w:rsidRDefault="008E6CD4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71259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1 thing you need to do in the next 1-2 months to work towards the Big Picture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1285C73D" w:rsidR="007134D2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oal 2: Month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592E8B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6E301275" w:rsidR="007134D2" w:rsidRPr="0071259E" w:rsidRDefault="008E6CD4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71259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down 1 thing you need to do </w:t>
            </w:r>
            <w:r w:rsidR="001B7110" w:rsidRPr="0071259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is semester to work towards the Big Picture.</w:t>
            </w:r>
            <w:r w:rsidR="009A34D5" w:rsidRPr="0071259E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59AAC75" w14:textId="77777777" w:rsidR="007134D2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OAL 3:</w:t>
            </w:r>
          </w:p>
          <w:p w14:paraId="3661F39D" w14:textId="274BD6EC" w:rsidR="008E6CD4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Semeste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DAC2E0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592E8B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E584968" w:rsidR="007134D2" w:rsidRPr="0071259E" w:rsidRDefault="001B7110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1 thing you plan to do next semester</w:t>
            </w:r>
            <w:r w:rsidR="00B164AD"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(this year)</w:t>
            </w: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to work towards the Big Picture.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724D015" w14:textId="77777777" w:rsidR="007134D2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OAL 4:</w:t>
            </w:r>
          </w:p>
          <w:p w14:paraId="5976EF87" w14:textId="20AA4471" w:rsidR="008E6CD4" w:rsidRPr="00592E8B" w:rsidRDefault="00B164AD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Yea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16E54D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592E8B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6D72550E" w:rsidR="007134D2" w:rsidRPr="00592E8B" w:rsidRDefault="00A0237D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a</w:t>
            </w:r>
            <w:r w:rsidR="00236A3B"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habit or routine</w:t>
            </w:r>
            <w:r w:rsidR="00236A3B"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Pr="00592E8B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at will support your Big Picture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125283F" w:rsidR="007134D2" w:rsidRPr="00592E8B" w:rsidRDefault="008E6CD4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FFFF"/>
                <w:sz w:val="22"/>
                <w:szCs w:val="22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OAL 5: Ongoing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592AA3D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592E8B" w:rsidRDefault="00711205" w:rsidP="007134D2">
            <w:pPr>
              <w:ind w:firstLineChars="100" w:firstLine="261"/>
              <w:jc w:val="right"/>
              <w:rPr>
                <w:rFonts w:ascii="Aleo" w:eastAsia="Times New Roman" w:hAnsi="Aleo" w:cs="Calibri"/>
                <w:b/>
                <w:bCs/>
                <w:color w:val="FFC000" w:themeColor="accent4"/>
                <w:sz w:val="26"/>
                <w:szCs w:val="26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6"/>
                <w:szCs w:val="26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4C2C55" w:rsidRDefault="007838A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4C2C55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592E8B" w:rsidRDefault="00711205" w:rsidP="007134D2">
            <w:pPr>
              <w:ind w:firstLineChars="100" w:firstLine="261"/>
              <w:jc w:val="right"/>
              <w:rPr>
                <w:rFonts w:ascii="Aleo" w:eastAsia="Times New Roman" w:hAnsi="Aleo" w:cs="Calibri"/>
                <w:b/>
                <w:bCs/>
                <w:color w:val="FFC000" w:themeColor="accent4"/>
                <w:sz w:val="26"/>
                <w:szCs w:val="26"/>
              </w:rPr>
            </w:pPr>
            <w:r w:rsidRPr="00592E8B">
              <w:rPr>
                <w:rFonts w:ascii="Aleo" w:eastAsia="Times New Roman" w:hAnsi="Aleo" w:cs="Calibri"/>
                <w:b/>
                <w:bCs/>
                <w:color w:val="FFC000" w:themeColor="accent4"/>
                <w:sz w:val="26"/>
                <w:szCs w:val="26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699A7E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8043D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C2C55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92E8B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920D9"/>
    <w:rsid w:val="006A0917"/>
    <w:rsid w:val="006A3315"/>
    <w:rsid w:val="006A47CA"/>
    <w:rsid w:val="006A6D9A"/>
    <w:rsid w:val="006B233B"/>
    <w:rsid w:val="006F438F"/>
    <w:rsid w:val="00700904"/>
    <w:rsid w:val="00711205"/>
    <w:rsid w:val="0071259E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B0DDD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552E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82F2B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http://schemas.openxmlformats.org/package/2006/metadata/core-properties"/>
    <ds:schemaRef ds:uri="a5d77ee4-8fd7-476a-b1c5-836049d99b6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EBC7EF5-6B87-42E6-9A0F-0C423806F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8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9</cp:revision>
  <cp:lastPrinted>2019-09-11T20:44:00Z</cp:lastPrinted>
  <dcterms:created xsi:type="dcterms:W3CDTF">2022-02-11T16:38:00Z</dcterms:created>
  <dcterms:modified xsi:type="dcterms:W3CDTF">2022-02-2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